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323" w:rsidRDefault="00226F8C" w:rsidP="009F0E9B">
      <w:pPr>
        <w:pStyle w:val="NoSpacing"/>
        <w:pBdr>
          <w:bottom w:val="single" w:sz="12" w:space="1" w:color="auto"/>
        </w:pBdr>
        <w:rPr>
          <w:color w:val="1F4E79" w:themeColor="accent1" w:themeShade="80"/>
          <w:sz w:val="24"/>
          <w:szCs w:val="24"/>
        </w:rPr>
      </w:pPr>
      <w:r>
        <w:rPr>
          <w:color w:val="1F4E79" w:themeColor="accent1" w:themeShade="80"/>
          <w:sz w:val="24"/>
          <w:szCs w:val="24"/>
        </w:rPr>
        <w:t>OBJECTIVE</w:t>
      </w:r>
    </w:p>
    <w:p w:rsidR="00226F8C" w:rsidRDefault="00CF14B2" w:rsidP="009F0E9B">
      <w:pPr>
        <w:pStyle w:val="NoSpacing"/>
      </w:pPr>
      <w:r>
        <w:t xml:space="preserve">Seeking </w:t>
      </w:r>
      <w:r w:rsidR="003E5E28">
        <w:t>front end d</w:t>
      </w:r>
      <w:r>
        <w:t xml:space="preserve">eveloper </w:t>
      </w:r>
      <w:r w:rsidR="00226F8C">
        <w:t xml:space="preserve">opportunity </w:t>
      </w:r>
      <w:r>
        <w:t xml:space="preserve">that prioritizes graphical design and compatibility among media while encouraging creative thinking and problem solving. </w:t>
      </w:r>
    </w:p>
    <w:p w:rsidR="00F05AA9" w:rsidRDefault="00F05AA9" w:rsidP="009F0E9B">
      <w:pPr>
        <w:pStyle w:val="NoSpacing"/>
      </w:pPr>
    </w:p>
    <w:p w:rsidR="00801C93" w:rsidRPr="008D5423" w:rsidRDefault="00801C93" w:rsidP="00801C93">
      <w:pPr>
        <w:pStyle w:val="NoSpacing"/>
        <w:pBdr>
          <w:bottom w:val="single" w:sz="12" w:space="1" w:color="auto"/>
        </w:pBdr>
        <w:rPr>
          <w:color w:val="1F4E79" w:themeColor="accent1" w:themeShade="80"/>
          <w:sz w:val="24"/>
          <w:szCs w:val="24"/>
        </w:rPr>
      </w:pPr>
      <w:r w:rsidRPr="008D5423">
        <w:rPr>
          <w:color w:val="1F4E79" w:themeColor="accent1" w:themeShade="80"/>
          <w:sz w:val="24"/>
          <w:szCs w:val="24"/>
        </w:rPr>
        <w:t>TECHNICAL SKILLS</w:t>
      </w:r>
    </w:p>
    <w:p w:rsidR="00801C93" w:rsidRDefault="00801C93" w:rsidP="00801C93">
      <w:pPr>
        <w:pStyle w:val="NoSpacing"/>
      </w:pPr>
      <w:r>
        <w:rPr>
          <w:b/>
        </w:rPr>
        <w:t xml:space="preserve">Programming Languages: </w:t>
      </w:r>
      <w:r w:rsidR="00A43474">
        <w:t>C, C++, Java, R</w:t>
      </w:r>
      <w:r w:rsidR="00F46773">
        <w:t xml:space="preserve">, </w:t>
      </w:r>
      <w:r w:rsidR="006630A6">
        <w:t>HTML5</w:t>
      </w:r>
      <w:r>
        <w:t>/CSS</w:t>
      </w:r>
      <w:r w:rsidR="008E3F6C">
        <w:t>3</w:t>
      </w:r>
      <w:r w:rsidR="00A43474">
        <w:t>,</w:t>
      </w:r>
      <w:r w:rsidR="00682753">
        <w:t xml:space="preserve"> </w:t>
      </w:r>
      <w:r w:rsidR="00A43474">
        <w:t>JavaScript, JQuery</w:t>
      </w:r>
    </w:p>
    <w:p w:rsidR="008D10E6" w:rsidRPr="008D10E6" w:rsidRDefault="008D10E6" w:rsidP="00801C93">
      <w:pPr>
        <w:pStyle w:val="NoSpacing"/>
      </w:pPr>
      <w:r>
        <w:rPr>
          <w:b/>
        </w:rPr>
        <w:t xml:space="preserve">Framework: </w:t>
      </w:r>
      <w:r>
        <w:t>Bootstrap</w:t>
      </w:r>
    </w:p>
    <w:p w:rsidR="00801C93" w:rsidRDefault="00801C93" w:rsidP="00801C93">
      <w:pPr>
        <w:pStyle w:val="NoSpacing"/>
      </w:pPr>
      <w:r>
        <w:rPr>
          <w:b/>
        </w:rPr>
        <w:t xml:space="preserve">Databases: </w:t>
      </w:r>
      <w:r>
        <w:t>MySQL, SQLite, Oracle 10g, MS-access</w:t>
      </w:r>
    </w:p>
    <w:p w:rsidR="00A43474" w:rsidRDefault="00A43474" w:rsidP="00801C93">
      <w:pPr>
        <w:pStyle w:val="NoSpacing"/>
        <w:rPr>
          <w:b/>
        </w:rPr>
      </w:pPr>
      <w:r>
        <w:rPr>
          <w:b/>
        </w:rPr>
        <w:t xml:space="preserve">Methodologies: </w:t>
      </w:r>
      <w:r>
        <w:t>UML, Agile, Singleton</w:t>
      </w:r>
    </w:p>
    <w:p w:rsidR="00801C93" w:rsidRDefault="00801C93" w:rsidP="00801C93">
      <w:pPr>
        <w:pStyle w:val="NoSpacing"/>
      </w:pPr>
      <w:r>
        <w:rPr>
          <w:b/>
        </w:rPr>
        <w:t xml:space="preserve">Tools and IDE’s: </w:t>
      </w:r>
      <w:r w:rsidR="00DC2EE4">
        <w:t>Dreamweaver,</w:t>
      </w:r>
      <w:r>
        <w:t xml:space="preserve"> NetBeans, </w:t>
      </w:r>
      <w:r w:rsidR="00DC2EE4">
        <w:t xml:space="preserve">Android Studio, </w:t>
      </w:r>
      <w:r>
        <w:t>RStudio</w:t>
      </w:r>
      <w:r w:rsidR="00DC2EE4">
        <w:t>.</w:t>
      </w:r>
    </w:p>
    <w:p w:rsidR="00801C93" w:rsidRDefault="00801C93" w:rsidP="00801C93">
      <w:pPr>
        <w:pStyle w:val="NoSpacing"/>
      </w:pPr>
      <w:r>
        <w:rPr>
          <w:b/>
        </w:rPr>
        <w:t xml:space="preserve">Content Management Systems(CMS): </w:t>
      </w:r>
      <w:r>
        <w:t>WordPress</w:t>
      </w:r>
    </w:p>
    <w:p w:rsidR="005E3A12" w:rsidRDefault="005E3A12" w:rsidP="00801C93">
      <w:pPr>
        <w:pStyle w:val="NoSpacing"/>
      </w:pPr>
      <w:r>
        <w:rPr>
          <w:b/>
        </w:rPr>
        <w:t xml:space="preserve">Microsoft Office: </w:t>
      </w:r>
      <w:r>
        <w:t xml:space="preserve">Microsoft </w:t>
      </w:r>
      <w:r w:rsidR="002B78B1">
        <w:t xml:space="preserve">Office 7/10/365 </w:t>
      </w:r>
      <w:r w:rsidR="00385B0C">
        <w:t>Word</w:t>
      </w:r>
      <w:r>
        <w:t xml:space="preserve">, </w:t>
      </w:r>
      <w:r w:rsidR="00385B0C">
        <w:t>E</w:t>
      </w:r>
      <w:r>
        <w:t xml:space="preserve">xcel, </w:t>
      </w:r>
      <w:r w:rsidR="00385B0C">
        <w:t>A</w:t>
      </w:r>
      <w:r>
        <w:t>ccess,</w:t>
      </w:r>
      <w:r w:rsidR="00385B0C">
        <w:t xml:space="preserve"> </w:t>
      </w:r>
      <w:r w:rsidR="002B78B1">
        <w:t>PowerPoint.</w:t>
      </w:r>
      <w:r>
        <w:t xml:space="preserve"> </w:t>
      </w:r>
    </w:p>
    <w:p w:rsidR="00E32637" w:rsidRPr="00E32637" w:rsidRDefault="00E32637" w:rsidP="00801C93">
      <w:pPr>
        <w:pStyle w:val="NoSpacing"/>
      </w:pPr>
      <w:r>
        <w:rPr>
          <w:b/>
        </w:rPr>
        <w:t xml:space="preserve">Operating Systems: </w:t>
      </w:r>
      <w:r>
        <w:t>Windows, Linux</w:t>
      </w:r>
    </w:p>
    <w:p w:rsidR="005E3A12" w:rsidRPr="00965CF3" w:rsidRDefault="00965CF3" w:rsidP="00801C93">
      <w:pPr>
        <w:pStyle w:val="NoSpacing"/>
      </w:pPr>
      <w:r>
        <w:rPr>
          <w:b/>
        </w:rPr>
        <w:t xml:space="preserve">Version Control System: </w:t>
      </w:r>
      <w:r w:rsidR="00E50E81">
        <w:t>GitHub</w:t>
      </w:r>
    </w:p>
    <w:p w:rsidR="00801C93" w:rsidRDefault="00801C93" w:rsidP="009F0E9B">
      <w:pPr>
        <w:pStyle w:val="NoSpacing"/>
      </w:pPr>
    </w:p>
    <w:p w:rsidR="001D79A1" w:rsidRPr="008D5423" w:rsidRDefault="001D79A1" w:rsidP="009F0E9B">
      <w:pPr>
        <w:pStyle w:val="NoSpacing"/>
        <w:pBdr>
          <w:bottom w:val="single" w:sz="12" w:space="1" w:color="auto"/>
        </w:pBdr>
        <w:rPr>
          <w:color w:val="1F4E79" w:themeColor="accent1" w:themeShade="80"/>
          <w:sz w:val="24"/>
          <w:szCs w:val="24"/>
        </w:rPr>
      </w:pPr>
      <w:r w:rsidRPr="008D5423">
        <w:rPr>
          <w:color w:val="1F4E79" w:themeColor="accent1" w:themeShade="80"/>
          <w:sz w:val="24"/>
          <w:szCs w:val="24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1985"/>
        <w:gridCol w:w="3410"/>
      </w:tblGrid>
      <w:tr w:rsidR="00650C2A" w:rsidTr="002A03E1">
        <w:tc>
          <w:tcPr>
            <w:tcW w:w="5395" w:type="dxa"/>
          </w:tcPr>
          <w:p w:rsidR="00650C2A" w:rsidRDefault="00650C2A" w:rsidP="009F0E9B">
            <w:pPr>
              <w:pStyle w:val="NoSpacing"/>
              <w:rPr>
                <w:b/>
              </w:rPr>
            </w:pPr>
            <w:r>
              <w:rPr>
                <w:b/>
              </w:rPr>
              <w:t>Master of Science in Computer Science</w:t>
            </w:r>
          </w:p>
        </w:tc>
        <w:tc>
          <w:tcPr>
            <w:tcW w:w="5395" w:type="dxa"/>
            <w:gridSpan w:val="2"/>
          </w:tcPr>
          <w:p w:rsidR="00650C2A" w:rsidRDefault="00D4671B" w:rsidP="00650C2A">
            <w:pPr>
              <w:pStyle w:val="NoSpacing"/>
              <w:jc w:val="right"/>
              <w:rPr>
                <w:b/>
              </w:rPr>
            </w:pPr>
            <w:r>
              <w:rPr>
                <w:b/>
              </w:rPr>
              <w:t>Jan 2016 - Present</w:t>
            </w:r>
          </w:p>
        </w:tc>
      </w:tr>
      <w:tr w:rsidR="00650C2A" w:rsidTr="002A03E1">
        <w:tc>
          <w:tcPr>
            <w:tcW w:w="5395" w:type="dxa"/>
          </w:tcPr>
          <w:p w:rsidR="00650C2A" w:rsidRPr="00650C2A" w:rsidRDefault="00650C2A" w:rsidP="009F0E9B">
            <w:pPr>
              <w:pStyle w:val="NoSpacing"/>
            </w:pPr>
            <w:r>
              <w:t>California State University, Long Beach (CSULB)</w:t>
            </w:r>
          </w:p>
        </w:tc>
        <w:tc>
          <w:tcPr>
            <w:tcW w:w="5395" w:type="dxa"/>
            <w:gridSpan w:val="2"/>
          </w:tcPr>
          <w:p w:rsidR="00650C2A" w:rsidRDefault="00092FB9" w:rsidP="00B3144F">
            <w:pPr>
              <w:pStyle w:val="NoSpacing"/>
              <w:jc w:val="right"/>
              <w:rPr>
                <w:b/>
              </w:rPr>
            </w:pPr>
            <w:r>
              <w:rPr>
                <w:b/>
              </w:rPr>
              <w:t>GPA</w:t>
            </w:r>
            <w:r w:rsidR="004E4D2A">
              <w:rPr>
                <w:b/>
              </w:rPr>
              <w:t>: 3.28</w:t>
            </w:r>
            <w:r w:rsidR="00B3144F">
              <w:rPr>
                <w:b/>
              </w:rPr>
              <w:t xml:space="preserve"> / 4.0</w:t>
            </w:r>
          </w:p>
        </w:tc>
      </w:tr>
      <w:tr w:rsidR="00FA4088" w:rsidTr="00FA4088">
        <w:tc>
          <w:tcPr>
            <w:tcW w:w="5395" w:type="dxa"/>
          </w:tcPr>
          <w:p w:rsidR="00FA4088" w:rsidRDefault="00FA4088" w:rsidP="009F0E9B">
            <w:pPr>
              <w:pStyle w:val="NoSpacing"/>
            </w:pPr>
          </w:p>
        </w:tc>
        <w:tc>
          <w:tcPr>
            <w:tcW w:w="5395" w:type="dxa"/>
            <w:gridSpan w:val="2"/>
          </w:tcPr>
          <w:p w:rsidR="00FA4088" w:rsidRDefault="00FA4088" w:rsidP="00B3144F">
            <w:pPr>
              <w:pStyle w:val="NoSpacing"/>
              <w:jc w:val="right"/>
              <w:rPr>
                <w:b/>
              </w:rPr>
            </w:pPr>
          </w:p>
        </w:tc>
      </w:tr>
      <w:tr w:rsidR="00FA4088" w:rsidTr="00FA40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95" w:type="dxa"/>
            <w:tcBorders>
              <w:top w:val="nil"/>
              <w:left w:val="nil"/>
              <w:bottom w:val="nil"/>
              <w:right w:val="nil"/>
            </w:tcBorders>
          </w:tcPr>
          <w:p w:rsidR="00FA4088" w:rsidRPr="00271DB5" w:rsidRDefault="00FA4088" w:rsidP="00CA0D23">
            <w:pPr>
              <w:pStyle w:val="NoSpacing"/>
              <w:rPr>
                <w:b/>
              </w:rPr>
            </w:pPr>
            <w:r>
              <w:rPr>
                <w:b/>
              </w:rPr>
              <w:t>Android App Development Training</w:t>
            </w:r>
          </w:p>
        </w:tc>
        <w:tc>
          <w:tcPr>
            <w:tcW w:w="53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A4088" w:rsidRDefault="00FA4088" w:rsidP="00CA0D23">
            <w:pPr>
              <w:pStyle w:val="NoSpacing"/>
              <w:jc w:val="right"/>
              <w:rPr>
                <w:b/>
              </w:rPr>
            </w:pPr>
            <w:r>
              <w:rPr>
                <w:b/>
              </w:rPr>
              <w:t>Mar 2014 – May 2014</w:t>
            </w:r>
          </w:p>
        </w:tc>
      </w:tr>
      <w:tr w:rsidR="00FA4088" w:rsidTr="00FA40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95" w:type="dxa"/>
            <w:tcBorders>
              <w:top w:val="nil"/>
              <w:left w:val="nil"/>
              <w:bottom w:val="nil"/>
              <w:right w:val="nil"/>
            </w:tcBorders>
          </w:tcPr>
          <w:p w:rsidR="00FA4088" w:rsidRPr="00F5778A" w:rsidRDefault="00FA4088" w:rsidP="00CA0D23">
            <w:pPr>
              <w:pStyle w:val="NoSpacing"/>
              <w:jc w:val="both"/>
            </w:pPr>
            <w:proofErr w:type="spellStart"/>
            <w:r>
              <w:t>Bitcode</w:t>
            </w:r>
            <w:proofErr w:type="spellEnd"/>
            <w:r>
              <w:t xml:space="preserve"> Technologies Pvt. Ltd. India</w:t>
            </w:r>
          </w:p>
        </w:tc>
        <w:tc>
          <w:tcPr>
            <w:tcW w:w="53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A4088" w:rsidRDefault="00FA4088" w:rsidP="00CA0D23">
            <w:pPr>
              <w:pStyle w:val="NoSpacing"/>
              <w:jc w:val="right"/>
              <w:rPr>
                <w:b/>
              </w:rPr>
            </w:pPr>
            <w:r>
              <w:rPr>
                <w:b/>
              </w:rPr>
              <w:t>Training Completion Certificate</w:t>
            </w:r>
          </w:p>
        </w:tc>
      </w:tr>
      <w:tr w:rsidR="00FA4088" w:rsidTr="00FA408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5395" w:type="dxa"/>
            <w:tcBorders>
              <w:top w:val="nil"/>
              <w:left w:val="nil"/>
              <w:bottom w:val="nil"/>
              <w:right w:val="nil"/>
            </w:tcBorders>
          </w:tcPr>
          <w:p w:rsidR="00FA4088" w:rsidRDefault="00FA4088" w:rsidP="00CA0D23">
            <w:pPr>
              <w:pStyle w:val="NoSpacing"/>
              <w:jc w:val="both"/>
            </w:pPr>
          </w:p>
        </w:tc>
        <w:tc>
          <w:tcPr>
            <w:tcW w:w="539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FA4088" w:rsidRDefault="00FA4088" w:rsidP="00CA0D23">
            <w:pPr>
              <w:pStyle w:val="NoSpacing"/>
              <w:jc w:val="right"/>
              <w:rPr>
                <w:b/>
              </w:rPr>
            </w:pPr>
          </w:p>
        </w:tc>
      </w:tr>
      <w:tr w:rsidR="00FF4E45" w:rsidTr="00FA4088">
        <w:tc>
          <w:tcPr>
            <w:tcW w:w="7380" w:type="dxa"/>
            <w:gridSpan w:val="2"/>
          </w:tcPr>
          <w:p w:rsidR="00FF4E45" w:rsidRDefault="00FF4E45" w:rsidP="00796F5C">
            <w:pPr>
              <w:pStyle w:val="NoSpacing"/>
              <w:rPr>
                <w:b/>
              </w:rPr>
            </w:pPr>
            <w:r>
              <w:rPr>
                <w:b/>
              </w:rPr>
              <w:t>Bachelor of Engineering in Information Technology</w:t>
            </w:r>
          </w:p>
        </w:tc>
        <w:tc>
          <w:tcPr>
            <w:tcW w:w="3410" w:type="dxa"/>
          </w:tcPr>
          <w:p w:rsidR="00FF4E45" w:rsidRDefault="00D4671B" w:rsidP="00796F5C">
            <w:pPr>
              <w:pStyle w:val="NoSpacing"/>
              <w:jc w:val="right"/>
              <w:rPr>
                <w:b/>
              </w:rPr>
            </w:pPr>
            <w:r>
              <w:rPr>
                <w:b/>
              </w:rPr>
              <w:t xml:space="preserve">2009 - </w:t>
            </w:r>
            <w:r w:rsidR="005431B3">
              <w:rPr>
                <w:b/>
              </w:rPr>
              <w:t>2013</w:t>
            </w:r>
          </w:p>
        </w:tc>
      </w:tr>
      <w:tr w:rsidR="00FF4E45" w:rsidTr="00220901">
        <w:tc>
          <w:tcPr>
            <w:tcW w:w="7380" w:type="dxa"/>
            <w:gridSpan w:val="2"/>
          </w:tcPr>
          <w:p w:rsidR="00FF4E45" w:rsidRPr="00650C2A" w:rsidRDefault="00220901" w:rsidP="00796F5C">
            <w:pPr>
              <w:pStyle w:val="NoSpacing"/>
            </w:pPr>
            <w:r>
              <w:t>Vidya Pratishthan’s College of Engineering(VPCOE), University of Pune, India</w:t>
            </w:r>
          </w:p>
        </w:tc>
        <w:tc>
          <w:tcPr>
            <w:tcW w:w="3410" w:type="dxa"/>
          </w:tcPr>
          <w:p w:rsidR="00FF4E45" w:rsidRDefault="00F9761B" w:rsidP="00796F5C">
            <w:pPr>
              <w:pStyle w:val="NoSpacing"/>
              <w:jc w:val="right"/>
              <w:rPr>
                <w:b/>
              </w:rPr>
            </w:pPr>
            <w:r>
              <w:rPr>
                <w:b/>
              </w:rPr>
              <w:t>Percentage: 62.93 / 100</w:t>
            </w:r>
          </w:p>
        </w:tc>
      </w:tr>
      <w:tr w:rsidR="004572BA" w:rsidTr="00796F5C">
        <w:tc>
          <w:tcPr>
            <w:tcW w:w="10790" w:type="dxa"/>
            <w:gridSpan w:val="3"/>
          </w:tcPr>
          <w:p w:rsidR="004572BA" w:rsidRDefault="004572BA" w:rsidP="00D53AE7">
            <w:pPr>
              <w:pStyle w:val="NoSpacing"/>
              <w:jc w:val="both"/>
            </w:pPr>
            <w:bookmarkStart w:id="0" w:name="_GoBack"/>
            <w:bookmarkEnd w:id="0"/>
          </w:p>
        </w:tc>
      </w:tr>
    </w:tbl>
    <w:p w:rsidR="00197767" w:rsidRPr="00197767" w:rsidRDefault="00D71CF3" w:rsidP="00197767">
      <w:pPr>
        <w:pStyle w:val="NoSpacing"/>
        <w:pBdr>
          <w:bottom w:val="single" w:sz="12" w:space="1" w:color="auto"/>
        </w:pBdr>
        <w:rPr>
          <w:color w:val="1F4E79" w:themeColor="accent1" w:themeShade="80"/>
          <w:sz w:val="24"/>
          <w:szCs w:val="24"/>
        </w:rPr>
      </w:pPr>
      <w:r>
        <w:rPr>
          <w:color w:val="1F4E79" w:themeColor="accent1" w:themeShade="80"/>
          <w:sz w:val="24"/>
          <w:szCs w:val="24"/>
        </w:rPr>
        <w:t>EXPERIENCE</w:t>
      </w:r>
    </w:p>
    <w:p w:rsidR="00B2500E" w:rsidRDefault="00B2500E" w:rsidP="00B2500E">
      <w:pPr>
        <w:pStyle w:val="NoSpacing"/>
        <w:jc w:val="both"/>
      </w:pPr>
      <w:r>
        <w:rPr>
          <w:b/>
        </w:rPr>
        <w:t xml:space="preserve">E-commerce: </w:t>
      </w:r>
      <w:r>
        <w:t>ShopKaiMari</w:t>
      </w:r>
    </w:p>
    <w:p w:rsidR="00B2500E" w:rsidRDefault="00B2500E" w:rsidP="00B2500E">
      <w:pPr>
        <w:pStyle w:val="NoSpacing"/>
        <w:numPr>
          <w:ilvl w:val="0"/>
          <w:numId w:val="8"/>
        </w:numPr>
        <w:jc w:val="both"/>
      </w:pPr>
      <w:r>
        <w:t>Developed secured web application with WordPress for the franchisee of cloths.</w:t>
      </w:r>
    </w:p>
    <w:p w:rsidR="00B2500E" w:rsidRDefault="00B2500E" w:rsidP="00B2500E">
      <w:pPr>
        <w:pStyle w:val="NoSpacing"/>
        <w:numPr>
          <w:ilvl w:val="0"/>
          <w:numId w:val="8"/>
        </w:numPr>
        <w:jc w:val="both"/>
      </w:pPr>
      <w:r>
        <w:t>Selected to design and develop web presence for the startup company and increased sales by few 100’s.</w:t>
      </w:r>
    </w:p>
    <w:p w:rsidR="00B2500E" w:rsidRDefault="00B2500E" w:rsidP="00B2500E">
      <w:pPr>
        <w:pStyle w:val="NoSpacing"/>
        <w:numPr>
          <w:ilvl w:val="0"/>
          <w:numId w:val="8"/>
        </w:numPr>
        <w:jc w:val="both"/>
      </w:pPr>
      <w:r>
        <w:t>Designed web design to provide high user experience yet making it simple and clean.</w:t>
      </w:r>
    </w:p>
    <w:p w:rsidR="00B2500E" w:rsidRDefault="00B2500E" w:rsidP="00B2500E">
      <w:pPr>
        <w:pStyle w:val="NoSpacing"/>
        <w:numPr>
          <w:ilvl w:val="0"/>
          <w:numId w:val="8"/>
        </w:numPr>
        <w:jc w:val="both"/>
      </w:pPr>
      <w:r>
        <w:t>Quickly identified issues with existing website, conducted research on user experience.</w:t>
      </w:r>
    </w:p>
    <w:p w:rsidR="00B2500E" w:rsidRDefault="00B2500E" w:rsidP="00B2500E">
      <w:pPr>
        <w:pStyle w:val="NoSpacing"/>
        <w:numPr>
          <w:ilvl w:val="0"/>
          <w:numId w:val="8"/>
        </w:numPr>
        <w:jc w:val="both"/>
      </w:pPr>
      <w:r>
        <w:t>Currently enhancing the user-friendly website with use of material design in order to drive additional business to the franchisee.</w:t>
      </w:r>
    </w:p>
    <w:p w:rsidR="00B2500E" w:rsidRPr="00D82617" w:rsidRDefault="00B2500E" w:rsidP="00B2500E">
      <w:pPr>
        <w:pStyle w:val="NoSpacing"/>
        <w:ind w:left="720"/>
        <w:jc w:val="both"/>
      </w:pPr>
    </w:p>
    <w:p w:rsidR="005A748C" w:rsidRDefault="00D25D1F" w:rsidP="00953C8F">
      <w:pPr>
        <w:pStyle w:val="NoSpacing"/>
        <w:jc w:val="both"/>
      </w:pPr>
      <w:r>
        <w:rPr>
          <w:b/>
        </w:rPr>
        <w:t xml:space="preserve">Data Mining: </w:t>
      </w:r>
      <w:r w:rsidR="005A748C">
        <w:t>Web Search Summarization</w:t>
      </w:r>
    </w:p>
    <w:p w:rsidR="00552C5B" w:rsidRDefault="00552C5B" w:rsidP="00552C5B">
      <w:pPr>
        <w:pStyle w:val="NoSpacing"/>
        <w:numPr>
          <w:ilvl w:val="0"/>
          <w:numId w:val="10"/>
        </w:numPr>
        <w:jc w:val="both"/>
      </w:pPr>
      <w:r>
        <w:t>Designed the user interface for the search engine using bootstrap to allow the website access on different devic</w:t>
      </w:r>
      <w:r w:rsidR="008C4916">
        <w:t>es like desktop, mobile devices using windows 10, android OS, IOS.</w:t>
      </w:r>
    </w:p>
    <w:p w:rsidR="00552C5B" w:rsidRDefault="00552C5B" w:rsidP="00552C5B">
      <w:pPr>
        <w:pStyle w:val="NoSpacing"/>
        <w:numPr>
          <w:ilvl w:val="0"/>
          <w:numId w:val="10"/>
        </w:numPr>
        <w:jc w:val="both"/>
      </w:pPr>
      <w:r>
        <w:t>Integrated the google crawler to retrieve the search results from google server.</w:t>
      </w:r>
    </w:p>
    <w:p w:rsidR="00552C5B" w:rsidRDefault="00552C5B" w:rsidP="003D0A33">
      <w:pPr>
        <w:pStyle w:val="NoSpacing"/>
        <w:numPr>
          <w:ilvl w:val="0"/>
          <w:numId w:val="10"/>
        </w:numPr>
        <w:jc w:val="both"/>
      </w:pPr>
      <w:r>
        <w:t>Retrieved top 10 web links for the search keyword through the score calculation of each link.</w:t>
      </w:r>
    </w:p>
    <w:p w:rsidR="00BB7227" w:rsidRDefault="00BB7227" w:rsidP="00D82617">
      <w:pPr>
        <w:pStyle w:val="NoSpacing"/>
        <w:jc w:val="both"/>
        <w:rPr>
          <w:b/>
        </w:rPr>
      </w:pPr>
    </w:p>
    <w:p w:rsidR="00D82617" w:rsidRDefault="00BB7227" w:rsidP="00D82617">
      <w:pPr>
        <w:pStyle w:val="NoSpacing"/>
        <w:jc w:val="both"/>
      </w:pPr>
      <w:r>
        <w:rPr>
          <w:b/>
        </w:rPr>
        <w:t>Database Management System</w:t>
      </w:r>
      <w:r w:rsidR="00D82617">
        <w:rPr>
          <w:b/>
        </w:rPr>
        <w:t>:</w:t>
      </w:r>
      <w:r w:rsidR="0052649D">
        <w:rPr>
          <w:b/>
        </w:rPr>
        <w:t xml:space="preserve"> </w:t>
      </w:r>
      <w:r w:rsidR="00D82617">
        <w:t>Hostel Management Website</w:t>
      </w:r>
      <w:r w:rsidR="00ED3A36">
        <w:t xml:space="preserve"> for VPCOE</w:t>
      </w:r>
    </w:p>
    <w:p w:rsidR="00E676B3" w:rsidRDefault="00963C07" w:rsidP="00E676B3">
      <w:pPr>
        <w:pStyle w:val="NoSpacing"/>
        <w:numPr>
          <w:ilvl w:val="0"/>
          <w:numId w:val="9"/>
        </w:numPr>
        <w:jc w:val="both"/>
      </w:pPr>
      <w:r>
        <w:t xml:space="preserve">Developed </w:t>
      </w:r>
      <w:r w:rsidR="003C5964">
        <w:t>website for with HTML, CSS, JavaScript</w:t>
      </w:r>
      <w:r w:rsidR="00695654">
        <w:t>, JQuery</w:t>
      </w:r>
      <w:r w:rsidR="003C5964">
        <w:t xml:space="preserve"> to simplify the process of hostel database management.</w:t>
      </w:r>
    </w:p>
    <w:p w:rsidR="003C5964" w:rsidRDefault="003C5964" w:rsidP="00E676B3">
      <w:pPr>
        <w:pStyle w:val="NoSpacing"/>
        <w:numPr>
          <w:ilvl w:val="0"/>
          <w:numId w:val="9"/>
        </w:numPr>
        <w:jc w:val="both"/>
      </w:pPr>
      <w:r>
        <w:t xml:space="preserve">Separate </w:t>
      </w:r>
      <w:r w:rsidR="00037F3D">
        <w:t xml:space="preserve">user interface </w:t>
      </w:r>
      <w:r>
        <w:t xml:space="preserve">designs were created for student and admin login to keep the </w:t>
      </w:r>
      <w:r w:rsidR="00037F3D">
        <w:t>interfaces intact.</w:t>
      </w:r>
    </w:p>
    <w:p w:rsidR="00037F3D" w:rsidRDefault="00542707" w:rsidP="00E676B3">
      <w:pPr>
        <w:pStyle w:val="NoSpacing"/>
        <w:numPr>
          <w:ilvl w:val="0"/>
          <w:numId w:val="9"/>
        </w:numPr>
        <w:jc w:val="both"/>
      </w:pPr>
      <w:r>
        <w:t>Integrated the hard-copied database to the new system to increase the accuracy of hostel records.</w:t>
      </w:r>
    </w:p>
    <w:p w:rsidR="00567144" w:rsidRPr="00D82617" w:rsidRDefault="00542707" w:rsidP="00CC6F62">
      <w:pPr>
        <w:pStyle w:val="NoSpacing"/>
        <w:numPr>
          <w:ilvl w:val="0"/>
          <w:numId w:val="9"/>
        </w:numPr>
        <w:jc w:val="both"/>
      </w:pPr>
      <w:r>
        <w:t>Completed detailed programming and development task for front end public as well as back end challenging server code.</w:t>
      </w:r>
    </w:p>
    <w:sectPr w:rsidR="00567144" w:rsidRPr="00D82617" w:rsidSect="00E15274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AF4" w:rsidRDefault="00687AF4" w:rsidP="00395972">
      <w:pPr>
        <w:spacing w:after="0" w:line="240" w:lineRule="auto"/>
      </w:pPr>
      <w:r>
        <w:separator/>
      </w:r>
    </w:p>
  </w:endnote>
  <w:endnote w:type="continuationSeparator" w:id="0">
    <w:p w:rsidR="00687AF4" w:rsidRDefault="00687AF4" w:rsidP="00395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80"/>
    </w:tblGrid>
    <w:tr w:rsidR="009932EF" w:rsidRPr="00780FFF" w:rsidTr="00577682">
      <w:tc>
        <w:tcPr>
          <w:tcW w:w="4680" w:type="dxa"/>
        </w:tcPr>
        <w:p w:rsidR="009932EF" w:rsidRPr="00780FFF" w:rsidRDefault="009932EF">
          <w:pPr>
            <w:pStyle w:val="Footer"/>
            <w:rPr>
              <w:sz w:val="20"/>
              <w:szCs w:val="20"/>
            </w:rPr>
          </w:pPr>
        </w:p>
      </w:tc>
    </w:tr>
  </w:tbl>
  <w:p w:rsidR="002B33E9" w:rsidRDefault="002B33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AF4" w:rsidRDefault="00687AF4" w:rsidP="00395972">
      <w:pPr>
        <w:spacing w:after="0" w:line="240" w:lineRule="auto"/>
      </w:pPr>
      <w:r>
        <w:separator/>
      </w:r>
    </w:p>
  </w:footnote>
  <w:footnote w:type="continuationSeparator" w:id="0">
    <w:p w:rsidR="00687AF4" w:rsidRDefault="00687AF4" w:rsidP="003959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95972" w:rsidRDefault="0087128F" w:rsidP="00395972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>Hemantkumar Nimje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95"/>
      <w:gridCol w:w="5395"/>
    </w:tblGrid>
    <w:tr w:rsidR="00E15274" w:rsidRPr="009F0E9B" w:rsidTr="00E15274">
      <w:tc>
        <w:tcPr>
          <w:tcW w:w="5395" w:type="dxa"/>
        </w:tcPr>
        <w:p w:rsidR="00E15274" w:rsidRPr="009F0E9B" w:rsidRDefault="00E15274" w:rsidP="009F0E9B">
          <w:pPr>
            <w:pStyle w:val="Header"/>
            <w:rPr>
              <w:sz w:val="20"/>
              <w:szCs w:val="20"/>
            </w:rPr>
          </w:pPr>
          <w:r w:rsidRPr="009F0E9B">
            <w:rPr>
              <w:sz w:val="20"/>
              <w:szCs w:val="20"/>
            </w:rPr>
            <w:t>Long Beach, C</w:t>
          </w:r>
          <w:r w:rsidR="009F0E9B">
            <w:rPr>
              <w:sz w:val="20"/>
              <w:szCs w:val="20"/>
            </w:rPr>
            <w:t>alifornia -</w:t>
          </w:r>
          <w:r w:rsidRPr="009F0E9B">
            <w:rPr>
              <w:sz w:val="20"/>
              <w:szCs w:val="20"/>
            </w:rPr>
            <w:t xml:space="preserve"> 90815</w:t>
          </w:r>
        </w:p>
      </w:tc>
      <w:tc>
        <w:tcPr>
          <w:tcW w:w="5395" w:type="dxa"/>
        </w:tcPr>
        <w:p w:rsidR="00E15274" w:rsidRPr="009F0E9B" w:rsidRDefault="00E15274" w:rsidP="00E15274">
          <w:pPr>
            <w:pStyle w:val="Header"/>
            <w:jc w:val="right"/>
            <w:rPr>
              <w:sz w:val="20"/>
              <w:szCs w:val="20"/>
            </w:rPr>
          </w:pPr>
          <w:r w:rsidRPr="009F0E9B">
            <w:rPr>
              <w:sz w:val="20"/>
              <w:szCs w:val="20"/>
            </w:rPr>
            <w:t>(562)314-9923 | nimje.hemant@gmail.com</w:t>
          </w:r>
        </w:p>
      </w:tc>
    </w:tr>
  </w:tbl>
  <w:p w:rsidR="00395972" w:rsidRPr="00395972" w:rsidRDefault="00395972" w:rsidP="00395972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E3F15"/>
    <w:multiLevelType w:val="hybridMultilevel"/>
    <w:tmpl w:val="71207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34DF6"/>
    <w:multiLevelType w:val="hybridMultilevel"/>
    <w:tmpl w:val="4C4A2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3326D"/>
    <w:multiLevelType w:val="hybridMultilevel"/>
    <w:tmpl w:val="97B47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F2CBD"/>
    <w:multiLevelType w:val="hybridMultilevel"/>
    <w:tmpl w:val="26E20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C44A5F"/>
    <w:multiLevelType w:val="hybridMultilevel"/>
    <w:tmpl w:val="D8D04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653E54"/>
    <w:multiLevelType w:val="hybridMultilevel"/>
    <w:tmpl w:val="39049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1B0616"/>
    <w:multiLevelType w:val="multilevel"/>
    <w:tmpl w:val="5F745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4CC0514"/>
    <w:multiLevelType w:val="hybridMultilevel"/>
    <w:tmpl w:val="15FEF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354FDE"/>
    <w:multiLevelType w:val="hybridMultilevel"/>
    <w:tmpl w:val="6D049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670660"/>
    <w:multiLevelType w:val="hybridMultilevel"/>
    <w:tmpl w:val="A18CE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4"/>
  </w:num>
  <w:num w:numId="5">
    <w:abstractNumId w:val="2"/>
  </w:num>
  <w:num w:numId="6">
    <w:abstractNumId w:val="9"/>
  </w:num>
  <w:num w:numId="7">
    <w:abstractNumId w:val="7"/>
  </w:num>
  <w:num w:numId="8">
    <w:abstractNumId w:val="8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xsDA3tTAzMjC1NLZQ0lEKTi0uzszPAykwrQUAB0S/miwAAAA="/>
  </w:docVars>
  <w:rsids>
    <w:rsidRoot w:val="004F6938"/>
    <w:rsid w:val="0003388D"/>
    <w:rsid w:val="0003663E"/>
    <w:rsid w:val="00037F3D"/>
    <w:rsid w:val="0004536B"/>
    <w:rsid w:val="00060E85"/>
    <w:rsid w:val="000762B7"/>
    <w:rsid w:val="00092FB9"/>
    <w:rsid w:val="000A53FD"/>
    <w:rsid w:val="000A75E0"/>
    <w:rsid w:val="000D37D7"/>
    <w:rsid w:val="00124F86"/>
    <w:rsid w:val="00163687"/>
    <w:rsid w:val="00181DFC"/>
    <w:rsid w:val="00197767"/>
    <w:rsid w:val="001D79A1"/>
    <w:rsid w:val="00220901"/>
    <w:rsid w:val="00223F4F"/>
    <w:rsid w:val="00226F8C"/>
    <w:rsid w:val="00233A8B"/>
    <w:rsid w:val="0024079B"/>
    <w:rsid w:val="00271DB5"/>
    <w:rsid w:val="002859C4"/>
    <w:rsid w:val="002A03E1"/>
    <w:rsid w:val="002A3AD7"/>
    <w:rsid w:val="002B33E9"/>
    <w:rsid w:val="002B78B1"/>
    <w:rsid w:val="002D1683"/>
    <w:rsid w:val="002F1867"/>
    <w:rsid w:val="002F5095"/>
    <w:rsid w:val="003769F7"/>
    <w:rsid w:val="00376CBF"/>
    <w:rsid w:val="00385B0C"/>
    <w:rsid w:val="00395972"/>
    <w:rsid w:val="003A3C28"/>
    <w:rsid w:val="003B3C41"/>
    <w:rsid w:val="003C5964"/>
    <w:rsid w:val="003E18F9"/>
    <w:rsid w:val="003E5E28"/>
    <w:rsid w:val="003F1642"/>
    <w:rsid w:val="00414A17"/>
    <w:rsid w:val="00415954"/>
    <w:rsid w:val="004217D6"/>
    <w:rsid w:val="00443D2D"/>
    <w:rsid w:val="00445E35"/>
    <w:rsid w:val="004572BA"/>
    <w:rsid w:val="00464E53"/>
    <w:rsid w:val="00466492"/>
    <w:rsid w:val="00494D1B"/>
    <w:rsid w:val="004E497D"/>
    <w:rsid w:val="004E4D2A"/>
    <w:rsid w:val="004F2B55"/>
    <w:rsid w:val="004F637D"/>
    <w:rsid w:val="004F6938"/>
    <w:rsid w:val="00516BF0"/>
    <w:rsid w:val="005259B9"/>
    <w:rsid w:val="0052649D"/>
    <w:rsid w:val="00542707"/>
    <w:rsid w:val="005431B3"/>
    <w:rsid w:val="00552459"/>
    <w:rsid w:val="00552C5B"/>
    <w:rsid w:val="00553AFC"/>
    <w:rsid w:val="00567144"/>
    <w:rsid w:val="00574487"/>
    <w:rsid w:val="0057641E"/>
    <w:rsid w:val="00577682"/>
    <w:rsid w:val="005A748C"/>
    <w:rsid w:val="005C0FC9"/>
    <w:rsid w:val="005C6078"/>
    <w:rsid w:val="005D5B5B"/>
    <w:rsid w:val="005E3A12"/>
    <w:rsid w:val="006035B7"/>
    <w:rsid w:val="00650C2A"/>
    <w:rsid w:val="00660BC4"/>
    <w:rsid w:val="006630A6"/>
    <w:rsid w:val="006801F4"/>
    <w:rsid w:val="00682753"/>
    <w:rsid w:val="00687AF4"/>
    <w:rsid w:val="00695654"/>
    <w:rsid w:val="00695B61"/>
    <w:rsid w:val="006D3EC2"/>
    <w:rsid w:val="006E0ED7"/>
    <w:rsid w:val="006F45B7"/>
    <w:rsid w:val="00705E38"/>
    <w:rsid w:val="00710993"/>
    <w:rsid w:val="0076780F"/>
    <w:rsid w:val="00780FFF"/>
    <w:rsid w:val="007A17EF"/>
    <w:rsid w:val="007A6100"/>
    <w:rsid w:val="007B2BE3"/>
    <w:rsid w:val="007F0B9C"/>
    <w:rsid w:val="00801C93"/>
    <w:rsid w:val="00821743"/>
    <w:rsid w:val="00824897"/>
    <w:rsid w:val="008539AA"/>
    <w:rsid w:val="00854C9D"/>
    <w:rsid w:val="00856B13"/>
    <w:rsid w:val="0087128F"/>
    <w:rsid w:val="008C4916"/>
    <w:rsid w:val="008D10E6"/>
    <w:rsid w:val="008D3B05"/>
    <w:rsid w:val="008D5423"/>
    <w:rsid w:val="008E3F6C"/>
    <w:rsid w:val="009203B9"/>
    <w:rsid w:val="00944A73"/>
    <w:rsid w:val="00953C8F"/>
    <w:rsid w:val="0095767F"/>
    <w:rsid w:val="00963C07"/>
    <w:rsid w:val="00964C15"/>
    <w:rsid w:val="00965CF3"/>
    <w:rsid w:val="00980DBE"/>
    <w:rsid w:val="00992FF4"/>
    <w:rsid w:val="009932EF"/>
    <w:rsid w:val="009A0D59"/>
    <w:rsid w:val="009B371E"/>
    <w:rsid w:val="009E1650"/>
    <w:rsid w:val="009E6A8D"/>
    <w:rsid w:val="009F0E9B"/>
    <w:rsid w:val="00A04217"/>
    <w:rsid w:val="00A174D1"/>
    <w:rsid w:val="00A25F20"/>
    <w:rsid w:val="00A35BC9"/>
    <w:rsid w:val="00A404ED"/>
    <w:rsid w:val="00A43474"/>
    <w:rsid w:val="00A87AC7"/>
    <w:rsid w:val="00B10AE1"/>
    <w:rsid w:val="00B2500E"/>
    <w:rsid w:val="00B27877"/>
    <w:rsid w:val="00B30641"/>
    <w:rsid w:val="00B3144F"/>
    <w:rsid w:val="00B423C8"/>
    <w:rsid w:val="00B55F5E"/>
    <w:rsid w:val="00B9086C"/>
    <w:rsid w:val="00BB7227"/>
    <w:rsid w:val="00BE351D"/>
    <w:rsid w:val="00C108E7"/>
    <w:rsid w:val="00C1532E"/>
    <w:rsid w:val="00C22DD4"/>
    <w:rsid w:val="00C50516"/>
    <w:rsid w:val="00CC0EC1"/>
    <w:rsid w:val="00CE5FC8"/>
    <w:rsid w:val="00CF14B2"/>
    <w:rsid w:val="00D243C6"/>
    <w:rsid w:val="00D25D1F"/>
    <w:rsid w:val="00D31DB1"/>
    <w:rsid w:val="00D441E7"/>
    <w:rsid w:val="00D4671B"/>
    <w:rsid w:val="00D53AE7"/>
    <w:rsid w:val="00D71CF3"/>
    <w:rsid w:val="00D82617"/>
    <w:rsid w:val="00D83B45"/>
    <w:rsid w:val="00D91258"/>
    <w:rsid w:val="00DA2447"/>
    <w:rsid w:val="00DC2EE4"/>
    <w:rsid w:val="00E011C0"/>
    <w:rsid w:val="00E06D2C"/>
    <w:rsid w:val="00E149F7"/>
    <w:rsid w:val="00E15274"/>
    <w:rsid w:val="00E15714"/>
    <w:rsid w:val="00E2169C"/>
    <w:rsid w:val="00E271ED"/>
    <w:rsid w:val="00E32637"/>
    <w:rsid w:val="00E3485B"/>
    <w:rsid w:val="00E40F26"/>
    <w:rsid w:val="00E50E81"/>
    <w:rsid w:val="00E676B3"/>
    <w:rsid w:val="00E75644"/>
    <w:rsid w:val="00E829FB"/>
    <w:rsid w:val="00EA45CB"/>
    <w:rsid w:val="00EC0DF0"/>
    <w:rsid w:val="00ED3A36"/>
    <w:rsid w:val="00ED6D9B"/>
    <w:rsid w:val="00EE0426"/>
    <w:rsid w:val="00F05AA9"/>
    <w:rsid w:val="00F34A41"/>
    <w:rsid w:val="00F46773"/>
    <w:rsid w:val="00F5164B"/>
    <w:rsid w:val="00F5778A"/>
    <w:rsid w:val="00F7169B"/>
    <w:rsid w:val="00F96811"/>
    <w:rsid w:val="00F9761B"/>
    <w:rsid w:val="00FA4088"/>
    <w:rsid w:val="00FB34E6"/>
    <w:rsid w:val="00FC2F28"/>
    <w:rsid w:val="00FD7183"/>
    <w:rsid w:val="00FE3F63"/>
    <w:rsid w:val="00FF4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AD904F"/>
  <w15:chartTrackingRefBased/>
  <w15:docId w15:val="{C27AA5F7-AE7C-48E6-B197-42A6EC873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5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972"/>
  </w:style>
  <w:style w:type="paragraph" w:styleId="Footer">
    <w:name w:val="footer"/>
    <w:basedOn w:val="Normal"/>
    <w:link w:val="FooterChar"/>
    <w:uiPriority w:val="99"/>
    <w:unhideWhenUsed/>
    <w:rsid w:val="003959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972"/>
  </w:style>
  <w:style w:type="table" w:styleId="TableGrid">
    <w:name w:val="Table Grid"/>
    <w:basedOn w:val="TableNormal"/>
    <w:uiPriority w:val="39"/>
    <w:rsid w:val="003959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F0E9B"/>
    <w:pPr>
      <w:spacing w:after="0" w:line="240" w:lineRule="auto"/>
    </w:pPr>
  </w:style>
  <w:style w:type="character" w:customStyle="1" w:styleId="public-profile-url">
    <w:name w:val="public-profile-url"/>
    <w:basedOn w:val="DefaultParagraphFont"/>
    <w:rsid w:val="00780FFF"/>
  </w:style>
  <w:style w:type="character" w:styleId="Hyperlink">
    <w:name w:val="Hyperlink"/>
    <w:basedOn w:val="DefaultParagraphFont"/>
    <w:uiPriority w:val="99"/>
    <w:unhideWhenUsed/>
    <w:rsid w:val="00780FFF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F14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408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408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03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68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</TotalTime>
  <Pages>1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kumar Nimje</dc:creator>
  <cp:keywords/>
  <dc:description/>
  <cp:lastModifiedBy>Hemantkumar Prabhakar Nimje</cp:lastModifiedBy>
  <cp:revision>169</cp:revision>
  <cp:lastPrinted>2017-01-09T13:13:00Z</cp:lastPrinted>
  <dcterms:created xsi:type="dcterms:W3CDTF">2016-09-27T22:25:00Z</dcterms:created>
  <dcterms:modified xsi:type="dcterms:W3CDTF">2017-01-09T13:15:00Z</dcterms:modified>
</cp:coreProperties>
</file>